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0402" w:rsidRPr="00DD67B5" w:rsidRDefault="00572D41" w:rsidP="006551F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/>
        </w:rPr>
      </w:pPr>
      <w:r w:rsidRPr="00C352E0">
        <w:rPr>
          <w:rFonts w:ascii="Times New Roman" w:eastAsia="Times New Roman" w:hAnsi="Times New Roman" w:cs="Times New Roman"/>
          <w:b/>
          <w:bCs/>
          <w:color w:val="943634" w:themeColor="accent2" w:themeShade="BF"/>
          <w:sz w:val="24"/>
          <w:szCs w:val="24"/>
          <w:u w:val="single"/>
          <w:lang w:eastAsia="en-IN"/>
        </w:rPr>
        <w:t>E-RESOURCES REQUISITION</w:t>
      </w:r>
      <w:r w:rsidR="00820402" w:rsidRPr="00C352E0">
        <w:rPr>
          <w:rFonts w:ascii="Times New Roman" w:eastAsia="Times New Roman" w:hAnsi="Times New Roman" w:cs="Times New Roman"/>
          <w:b/>
          <w:bCs/>
          <w:color w:val="943634" w:themeColor="accent2" w:themeShade="BF"/>
          <w:sz w:val="24"/>
          <w:szCs w:val="24"/>
          <w:u w:val="single"/>
          <w:lang w:eastAsia="en-IN"/>
        </w:rPr>
        <w:t xml:space="preserve"> FORM</w:t>
      </w:r>
    </w:p>
    <w:p w:rsidR="00820402" w:rsidRDefault="00820402" w:rsidP="006551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</w:p>
    <w:p w:rsidR="0094765C" w:rsidRPr="00C352E0" w:rsidRDefault="0094765C" w:rsidP="0094765C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</w:pP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>Name</w:t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  <w:t>: _________________________________________________</w:t>
      </w:r>
    </w:p>
    <w:p w:rsidR="0094765C" w:rsidRPr="00C352E0" w:rsidRDefault="0094765C" w:rsidP="0094765C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</w:pP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>Email Address</w:t>
      </w:r>
      <w:r w:rsid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>: _________________</w:t>
      </w:r>
      <w:r w:rsid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>________________________________</w:t>
      </w:r>
    </w:p>
    <w:p w:rsidR="0094765C" w:rsidRPr="00C352E0" w:rsidRDefault="0094765C" w:rsidP="0094765C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</w:pPr>
      <w:r w:rsidRPr="00C352E0">
        <w:rPr>
          <w:rFonts w:ascii="Times New Roman" w:eastAsia="Times New Roman" w:hAnsi="Times New Roman" w:cs="Times New Roman"/>
          <w:b/>
          <w:bCs/>
          <w:noProof/>
          <w:color w:val="365F91" w:themeColor="accent1" w:themeShade="BF"/>
          <w:sz w:val="24"/>
          <w:szCs w:val="24"/>
          <w:lang w:eastAsia="en-IN" w:bidi="ml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03DEA7" wp14:editId="25819C50">
                <wp:simplePos x="0" y="0"/>
                <wp:positionH relativeFrom="column">
                  <wp:posOffset>3371850</wp:posOffset>
                </wp:positionH>
                <wp:positionV relativeFrom="paragraph">
                  <wp:posOffset>12700</wp:posOffset>
                </wp:positionV>
                <wp:extent cx="219075" cy="180975"/>
                <wp:effectExtent l="0" t="0" r="28575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809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381E68" id="Oval 5" o:spid="_x0000_s1026" style="position:absolute;margin-left:265.5pt;margin-top:1pt;width:17.25pt;height:1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" fillcolor="white [3212]" strokecolor="black [3213]" strokeweight=".5pt"/>
            </w:pict>
          </mc:Fallback>
        </mc:AlternateContent>
      </w:r>
      <w:r w:rsidRPr="00C352E0">
        <w:rPr>
          <w:rFonts w:ascii="Times New Roman" w:eastAsia="Times New Roman" w:hAnsi="Times New Roman" w:cs="Times New Roman"/>
          <w:b/>
          <w:bCs/>
          <w:noProof/>
          <w:color w:val="365F91" w:themeColor="accent1" w:themeShade="BF"/>
          <w:sz w:val="24"/>
          <w:szCs w:val="24"/>
          <w:lang w:eastAsia="en-IN" w:bidi="ml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567569" wp14:editId="27E340DF">
                <wp:simplePos x="0" y="0"/>
                <wp:positionH relativeFrom="column">
                  <wp:posOffset>2009774</wp:posOffset>
                </wp:positionH>
                <wp:positionV relativeFrom="paragraph">
                  <wp:posOffset>12700</wp:posOffset>
                </wp:positionV>
                <wp:extent cx="219075" cy="180975"/>
                <wp:effectExtent l="0" t="0" r="2857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809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2DBD12" id="Oval 4" o:spid="_x0000_s1026" style="position:absolute;margin-left:158.25pt;margin-top:1pt;width:17.2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" fillcolor="white [3212]" strokecolor="black [3213]" strokeweight=".5pt"/>
            </w:pict>
          </mc:Fallback>
        </mc:AlternateContent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>Category</w:t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  <w:t>:</w:t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  <w:t xml:space="preserve">Faculty/Staff </w:t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</w: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ab/>
        <w:t>Student</w:t>
      </w:r>
    </w:p>
    <w:p w:rsidR="00B0788C" w:rsidRPr="00C352E0" w:rsidRDefault="0094765C" w:rsidP="0094765C">
      <w:pPr>
        <w:pBdr>
          <w:bottom w:val="single" w:sz="6" w:space="1" w:color="auto"/>
        </w:pBdr>
        <w:spacing w:after="0" w:line="360" w:lineRule="auto"/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</w:pPr>
      <w:r w:rsidRPr="00C352E0">
        <w:rPr>
          <w:rFonts w:ascii="Times New Roman" w:eastAsia="Times New Roman" w:hAnsi="Times New Roman" w:cs="Times New Roman"/>
          <w:b/>
          <w:bCs/>
          <w:color w:val="365F91" w:themeColor="accent1" w:themeShade="BF"/>
          <w:sz w:val="24"/>
          <w:szCs w:val="24"/>
          <w:lang w:eastAsia="en-IN"/>
        </w:rPr>
        <w:t>Department/Academic Area: __________________________________________________</w:t>
      </w:r>
    </w:p>
    <w:p w:rsidR="00B0788C" w:rsidRPr="00C352E0" w:rsidRDefault="00B0788C" w:rsidP="00C352E0">
      <w:pPr>
        <w:pBdr>
          <w:bottom w:val="single" w:sz="6" w:space="1" w:color="auto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  <w14:textFill>
            <w14:gradFill>
              <w14:gsLst>
                <w14:gs w14:pos="0">
                  <w14:srgbClr w14:val="000000">
                    <w14:tint w14:val="66000"/>
                    <w14:satMod w14:val="160000"/>
                  </w14:srgbClr>
                </w14:gs>
                <w14:gs w14:pos="50000">
                  <w14:srgbClr w14:val="000000">
                    <w14:tint w14:val="44500"/>
                    <w14:satMod w14:val="160000"/>
                  </w14:srgbClr>
                </w14:gs>
                <w14:gs w14:pos="100000">
                  <w14:srgbClr w14:val="000000">
                    <w14:tint w14:val="23500"/>
                    <w14:satMod w14:val="160000"/>
                  </w14:srgbClr>
                </w14:gs>
              </w14:gsLst>
              <w14:lin w14:ang="2700000" w14:scaled="0"/>
            </w14:gradFill>
          </w14:textFill>
        </w:rPr>
      </w:pPr>
    </w:p>
    <w:p w:rsidR="00B0788C" w:rsidRPr="00C352E0" w:rsidRDefault="00B0788C" w:rsidP="00C352E0">
      <w:pPr>
        <w:rPr>
          <w:rFonts w:ascii="Times New Roman" w:eastAsia="Times New Roman" w:hAnsi="Times New Roman" w:cs="Times New Roman"/>
          <w:sz w:val="24"/>
          <w:szCs w:val="24"/>
          <w:lang w:eastAsia="en-IN"/>
          <w14:textFill>
            <w14:gradFill>
              <w14:gsLst>
                <w14:gs w14:pos="0">
                  <w14:srgbClr w14:val="000000">
                    <w14:tint w14:val="66000"/>
                    <w14:satMod w14:val="160000"/>
                  </w14:srgbClr>
                </w14:gs>
                <w14:gs w14:pos="50000">
                  <w14:srgbClr w14:val="000000">
                    <w14:tint w14:val="44500"/>
                    <w14:satMod w14:val="160000"/>
                  </w14:srgbClr>
                </w14:gs>
                <w14:gs w14:pos="100000">
                  <w14:srgbClr w14:val="000000">
                    <w14:tint w14:val="23500"/>
                    <w14:satMod w14:val="160000"/>
                  </w14:srgbClr>
                </w14:gs>
              </w14:gsLst>
              <w14:lin w14:ang="2700000" w14:scaled="0"/>
            </w14:gradFill>
          </w14:textFill>
        </w:rPr>
      </w:pPr>
    </w:p>
    <w:p w:rsidR="00B0788C" w:rsidRPr="00B0788C" w:rsidRDefault="00177E8A" w:rsidP="00177E8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E-Resource N</w:t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ame</w:t>
      </w:r>
      <w:r w:rsidRPr="00177E8A"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  <w:t>*</w:t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: _____________________________________________________</w:t>
      </w:r>
    </w:p>
    <w:p w:rsidR="00B0788C" w:rsidRPr="00B0788C" w:rsidRDefault="00B0788C" w:rsidP="00177E8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Publisher/Vendor</w:t>
      </w: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: _____________________________________________________</w:t>
      </w:r>
    </w:p>
    <w:p w:rsidR="00B0788C" w:rsidRPr="00B0788C" w:rsidRDefault="00B0788C" w:rsidP="00177E8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URL</w:t>
      </w:r>
      <w:r w:rsidR="00177E8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if available)</w:t>
      </w: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: _____________________________________________________</w:t>
      </w:r>
    </w:p>
    <w:p w:rsidR="00B0788C" w:rsidRPr="00B0788C" w:rsidRDefault="00B0788C" w:rsidP="00177E8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Subject areas covered</w:t>
      </w:r>
      <w:bookmarkStart w:id="0" w:name="_GoBack"/>
      <w:bookmarkEnd w:id="0"/>
      <w:r w:rsidR="00177E8A" w:rsidRPr="00177E8A"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  <w:t>*</w:t>
      </w: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: _____________________________________________________</w:t>
      </w:r>
    </w:p>
    <w:p w:rsidR="00B0788C" w:rsidRPr="00B0788C" w:rsidRDefault="00177E8A" w:rsidP="00177E8A">
      <w:pPr>
        <w:ind w:left="2880" w:hanging="28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noProof/>
          <w:color w:val="365F91" w:themeColor="accent1" w:themeShade="BF"/>
          <w:sz w:val="24"/>
          <w:szCs w:val="24"/>
          <w:lang w:eastAsia="en-IN" w:bidi="ml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87FC35" wp14:editId="79E33599">
                <wp:simplePos x="0" y="0"/>
                <wp:positionH relativeFrom="column">
                  <wp:posOffset>1533525</wp:posOffset>
                </wp:positionH>
                <wp:positionV relativeFrom="paragraph">
                  <wp:posOffset>213360</wp:posOffset>
                </wp:positionV>
                <wp:extent cx="219075" cy="180975"/>
                <wp:effectExtent l="0" t="0" r="28575" b="2857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809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D31F0B" id="Oval 21" o:spid="_x0000_s1026" style="position:absolute;margin-left:120.75pt;margin-top:16.8pt;width:17.25pt;height:1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" fillcolor="white [3212]" strokecolor="black [3213]" strokeweight=".5pt"/>
            </w:pict>
          </mc:Fallback>
        </mc:AlternateContent>
      </w:r>
      <w:r w:rsidR="00B0788C" w:rsidRPr="00B0788C">
        <w:rPr>
          <w:rFonts w:ascii="Times New Roman" w:eastAsia="Times New Roman" w:hAnsi="Times New Roman" w:cs="Times New Roman"/>
          <w:noProof/>
          <w:color w:val="365F91" w:themeColor="accent1" w:themeShade="BF"/>
          <w:sz w:val="24"/>
          <w:szCs w:val="24"/>
          <w:lang w:eastAsia="en-IN" w:bidi="ml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A057234" wp14:editId="0DFAE7EC">
                <wp:simplePos x="0" y="0"/>
                <wp:positionH relativeFrom="column">
                  <wp:posOffset>3324225</wp:posOffset>
                </wp:positionH>
                <wp:positionV relativeFrom="paragraph">
                  <wp:posOffset>27940</wp:posOffset>
                </wp:positionV>
                <wp:extent cx="219075" cy="180975"/>
                <wp:effectExtent l="0" t="0" r="28575" b="2857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809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6EC22E" id="Oval 20" o:spid="_x0000_s1026" style="position:absolute;margin-left:261.75pt;margin-top:2.2pt;width:17.25pt;height:14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" fillcolor="white [3212]" strokecolor="black [3213]" strokeweight=".5pt"/>
            </w:pict>
          </mc:Fallback>
        </mc:AlternateContent>
      </w:r>
      <w:r w:rsidR="00B0788C" w:rsidRPr="00B0788C">
        <w:rPr>
          <w:rFonts w:ascii="Times New Roman" w:eastAsia="Times New Roman" w:hAnsi="Times New Roman" w:cs="Times New Roman"/>
          <w:noProof/>
          <w:color w:val="365F91" w:themeColor="accent1" w:themeShade="BF"/>
          <w:sz w:val="24"/>
          <w:szCs w:val="24"/>
          <w:lang w:eastAsia="en-IN" w:bidi="ml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057234" wp14:editId="0DFAE7EC">
                <wp:simplePos x="0" y="0"/>
                <wp:positionH relativeFrom="column">
                  <wp:posOffset>1533525</wp:posOffset>
                </wp:positionH>
                <wp:positionV relativeFrom="paragraph">
                  <wp:posOffset>8890</wp:posOffset>
                </wp:positionV>
                <wp:extent cx="219075" cy="180975"/>
                <wp:effectExtent l="0" t="0" r="28575" b="2857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809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630E0C" id="Oval 19" o:spid="_x0000_s1026" style="position:absolute;margin-left:120.75pt;margin-top:.7pt;width:17.25pt;height:1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" fillcolor="white [3212]" strokecolor="black [3213]" strokeweight=".5pt"/>
            </w:pict>
          </mc:Fallback>
        </mc:AlternateContent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eason for </w:t>
      </w: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Request:</w:t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Academic/Curricular </w:t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cademic </w:t>
      </w:r>
      <w:r w:rsidR="00B0788C"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esearch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Consultancy/External Project</w:t>
      </w:r>
    </w:p>
    <w:p w:rsidR="00B0788C" w:rsidRPr="00B0788C" w:rsidRDefault="00B0788C" w:rsidP="00B0788C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lease explain why this e-resource is needed, Title &amp; Duration of the Courses/Research/ Projects for which it is going to use: </w:t>
      </w:r>
    </w:p>
    <w:p w:rsidR="00B0788C" w:rsidRPr="00B0788C" w:rsidRDefault="00B0788C" w:rsidP="00B0788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:rsidR="00B0788C" w:rsidRPr="00B0788C" w:rsidRDefault="00B0788C" w:rsidP="00B0788C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ist other Academic/Research Area who might have curricular/Research interest in this electronic resource: </w:t>
      </w:r>
    </w:p>
    <w:p w:rsidR="00B0788C" w:rsidRPr="00B0788C" w:rsidRDefault="00B0788C" w:rsidP="00B0788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:rsidR="00B0788C" w:rsidRPr="00B0788C" w:rsidRDefault="00B0788C" w:rsidP="00B0788C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dditional commends/remarks about this resource: </w:t>
      </w:r>
    </w:p>
    <w:p w:rsidR="00B0788C" w:rsidRDefault="00B0788C" w:rsidP="00B0788C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0788C">
        <w:rPr>
          <w:rFonts w:ascii="Times New Roman" w:eastAsia="Times New Roman" w:hAnsi="Times New Roman" w:cs="Times New Roman"/>
          <w:sz w:val="24"/>
          <w:szCs w:val="24"/>
          <w:lang w:eastAsia="en-IN"/>
        </w:rPr>
        <w:t>______________________________________________________________________________________________________________________________________________________</w:t>
      </w:r>
    </w:p>
    <w:p w:rsidR="00177E8A" w:rsidRDefault="00177E8A" w:rsidP="00B0788C">
      <w:pPr>
        <w:spacing w:line="360" w:lineRule="auto"/>
      </w:pPr>
      <w:r>
        <w:t xml:space="preserve">Dat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ignature: </w:t>
      </w:r>
    </w:p>
    <w:sectPr w:rsidR="00177E8A" w:rsidSect="0094765C">
      <w:headerReference w:type="default" r:id="rId7"/>
      <w:pgSz w:w="11906" w:h="16838"/>
      <w:pgMar w:top="1440" w:right="1440" w:bottom="284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4695" w:rsidRDefault="008B4695" w:rsidP="00DD67B5">
      <w:pPr>
        <w:spacing w:after="0" w:line="240" w:lineRule="auto"/>
      </w:pPr>
      <w:r>
        <w:separator/>
      </w:r>
    </w:p>
  </w:endnote>
  <w:endnote w:type="continuationSeparator" w:id="0">
    <w:p w:rsidR="008B4695" w:rsidRDefault="008B4695" w:rsidP="00DD6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4695" w:rsidRDefault="008B4695" w:rsidP="00DD67B5">
      <w:pPr>
        <w:spacing w:after="0" w:line="240" w:lineRule="auto"/>
      </w:pPr>
      <w:r>
        <w:separator/>
      </w:r>
    </w:p>
  </w:footnote>
  <w:footnote w:type="continuationSeparator" w:id="0">
    <w:p w:rsidR="008B4695" w:rsidRDefault="008B4695" w:rsidP="00DD67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57" w:type="dxa"/>
      <w:tblInd w:w="-743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94"/>
      <w:gridCol w:w="6063"/>
    </w:tblGrid>
    <w:tr w:rsidR="00DD67B5" w:rsidTr="00DD67B5">
      <w:tc>
        <w:tcPr>
          <w:tcW w:w="4994" w:type="dxa"/>
        </w:tcPr>
        <w:p w:rsidR="00DD67B5" w:rsidRDefault="00DD67B5" w:rsidP="00DD67B5">
          <w:pPr>
            <w:rPr>
              <w:rFonts w:ascii="Times New Roman" w:eastAsia="Times New Roman" w:hAnsi="Times New Roman" w:cs="Times New Roman"/>
              <w:b/>
              <w:bCs/>
              <w:noProof/>
              <w:color w:val="1F497D" w:themeColor="text2"/>
              <w:sz w:val="34"/>
              <w:szCs w:val="34"/>
              <w:lang w:eastAsia="en-IN" w:bidi="ml-IN"/>
            </w:rPr>
          </w:pPr>
          <w:r>
            <w:rPr>
              <w:rFonts w:ascii="Times New Roman" w:eastAsia="Times New Roman" w:hAnsi="Times New Roman" w:cs="Times New Roman"/>
              <w:b/>
              <w:bCs/>
              <w:noProof/>
              <w:color w:val="1F497D" w:themeColor="text2"/>
              <w:sz w:val="34"/>
              <w:szCs w:val="34"/>
              <w:lang w:eastAsia="en-IN" w:bidi="ml-IN"/>
            </w:rPr>
            <w:drawing>
              <wp:inline distT="0" distB="0" distL="0" distR="0" wp14:anchorId="4C82DF96" wp14:editId="53C85515">
                <wp:extent cx="2466975" cy="476250"/>
                <wp:effectExtent l="0" t="0" r="0" b="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imk-name-1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703" t="2218" r="14008" b="86693"/>
                        <a:stretch/>
                      </pic:blipFill>
                      <pic:spPr bwMode="auto">
                        <a:xfrm>
                          <a:off x="0" y="0"/>
                          <a:ext cx="2478169" cy="4784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63" w:type="dxa"/>
        </w:tcPr>
        <w:p w:rsidR="00DD67B5" w:rsidRDefault="00DD67B5" w:rsidP="00DD67B5">
          <w:pPr>
            <w:jc w:val="right"/>
            <w:rPr>
              <w:rFonts w:ascii="Times New Roman" w:eastAsia="Times New Roman" w:hAnsi="Times New Roman" w:cs="Times New Roman"/>
              <w:sz w:val="26"/>
              <w:szCs w:val="26"/>
              <w:lang w:eastAsia="en-IN"/>
            </w:rPr>
          </w:pPr>
          <w:r w:rsidRPr="00DD67B5">
            <w:rPr>
              <w:rFonts w:ascii="Times New Roman" w:eastAsia="Times New Roman" w:hAnsi="Times New Roman" w:cs="Times New Roman"/>
              <w:b/>
              <w:bCs/>
              <w:color w:val="17365D" w:themeColor="text2" w:themeShade="BF"/>
              <w:sz w:val="34"/>
              <w:szCs w:val="34"/>
              <w:lang w:eastAsia="en-IN"/>
            </w:rPr>
            <w:t>Library &amp; Information Centre</w:t>
          </w:r>
          <w:r w:rsidRPr="00DD67B5">
            <w:rPr>
              <w:rFonts w:ascii="Times New Roman" w:eastAsia="Times New Roman" w:hAnsi="Times New Roman" w:cs="Times New Roman"/>
              <w:color w:val="17365D" w:themeColor="text2" w:themeShade="BF"/>
              <w:sz w:val="34"/>
              <w:szCs w:val="34"/>
              <w:lang w:eastAsia="en-IN"/>
            </w:rPr>
            <w:cr/>
          </w:r>
          <w:r w:rsidRPr="00DD67B5">
            <w:rPr>
              <w:rFonts w:ascii="Times New Roman" w:eastAsia="Times New Roman" w:hAnsi="Times New Roman" w:cs="Times New Roman"/>
              <w:color w:val="E36C0A" w:themeColor="accent6" w:themeShade="BF"/>
              <w:sz w:val="26"/>
              <w:szCs w:val="26"/>
              <w:lang w:eastAsia="en-IN"/>
            </w:rPr>
            <w:t>Your Strategic Learning Partner</w:t>
          </w:r>
        </w:p>
        <w:p w:rsidR="00DD67B5" w:rsidRDefault="00DD67B5" w:rsidP="00DD67B5">
          <w:pPr>
            <w:jc w:val="center"/>
            <w:rPr>
              <w:rFonts w:ascii="Times New Roman" w:eastAsia="Times New Roman" w:hAnsi="Times New Roman" w:cs="Times New Roman"/>
              <w:b/>
              <w:bCs/>
              <w:noProof/>
              <w:color w:val="1F497D" w:themeColor="text2"/>
              <w:sz w:val="34"/>
              <w:szCs w:val="34"/>
              <w:lang w:eastAsia="en-IN" w:bidi="ml-IN"/>
            </w:rPr>
          </w:pPr>
        </w:p>
      </w:tc>
    </w:tr>
  </w:tbl>
  <w:p w:rsidR="00DD67B5" w:rsidRDefault="00DD67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1C3CA4"/>
    <w:multiLevelType w:val="hybridMultilevel"/>
    <w:tmpl w:val="2070DEE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169EB"/>
    <w:multiLevelType w:val="hybridMultilevel"/>
    <w:tmpl w:val="3788E6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B4D8F"/>
    <w:multiLevelType w:val="hybridMultilevel"/>
    <w:tmpl w:val="55AE5E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B870AB"/>
    <w:multiLevelType w:val="hybridMultilevel"/>
    <w:tmpl w:val="334424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DAxNrc0tDSxtDRQ0lEKTi0uzszPAykwrAUAiLI5TywAAAA="/>
  </w:docVars>
  <w:rsids>
    <w:rsidRoot w:val="00820402"/>
    <w:rsid w:val="00030812"/>
    <w:rsid w:val="00177E8A"/>
    <w:rsid w:val="00384714"/>
    <w:rsid w:val="00572D41"/>
    <w:rsid w:val="006551FE"/>
    <w:rsid w:val="006879F5"/>
    <w:rsid w:val="00792171"/>
    <w:rsid w:val="00810932"/>
    <w:rsid w:val="00820402"/>
    <w:rsid w:val="008B4695"/>
    <w:rsid w:val="008F10D2"/>
    <w:rsid w:val="0090622F"/>
    <w:rsid w:val="0094765C"/>
    <w:rsid w:val="00974DC9"/>
    <w:rsid w:val="00A86287"/>
    <w:rsid w:val="00B0788C"/>
    <w:rsid w:val="00C352E0"/>
    <w:rsid w:val="00C47ABA"/>
    <w:rsid w:val="00CA1392"/>
    <w:rsid w:val="00DD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1D66B47-5C70-4F88-9D48-734B0B389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765C"/>
  </w:style>
  <w:style w:type="paragraph" w:styleId="Heading1">
    <w:name w:val="heading 1"/>
    <w:basedOn w:val="Normal"/>
    <w:next w:val="Normal"/>
    <w:link w:val="Heading1Char"/>
    <w:qFormat/>
    <w:rsid w:val="006551F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eldset-legend">
    <w:name w:val="fieldset-legend"/>
    <w:basedOn w:val="DefaultParagraphFont"/>
    <w:rsid w:val="00820402"/>
  </w:style>
  <w:style w:type="character" w:customStyle="1" w:styleId="form-required">
    <w:name w:val="form-required"/>
    <w:basedOn w:val="DefaultParagraphFont"/>
    <w:rsid w:val="0082040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92171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9217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92171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92171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79217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551FE"/>
    <w:pPr>
      <w:spacing w:after="0" w:line="240" w:lineRule="auto"/>
    </w:pPr>
    <w:rPr>
      <w:rFonts w:ascii="Courier New" w:eastAsia="Times New Roman" w:hAnsi="Courier New" w:cs="Times New Roman"/>
      <w:sz w:val="24"/>
      <w:szCs w:val="24"/>
      <w:lang w:eastAsia="en-I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551FE"/>
    <w:rPr>
      <w:rFonts w:ascii="Courier New" w:eastAsia="Times New Roman" w:hAnsi="Courier New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qFormat/>
    <w:rsid w:val="006551FE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D6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7B5"/>
  </w:style>
  <w:style w:type="paragraph" w:styleId="Footer">
    <w:name w:val="footer"/>
    <w:basedOn w:val="Normal"/>
    <w:link w:val="FooterChar"/>
    <w:uiPriority w:val="99"/>
    <w:unhideWhenUsed/>
    <w:rsid w:val="00DD67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7B5"/>
  </w:style>
  <w:style w:type="table" w:styleId="TableGrid">
    <w:name w:val="Table Grid"/>
    <w:basedOn w:val="TableNormal"/>
    <w:uiPriority w:val="59"/>
    <w:rsid w:val="00DD6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35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8207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8011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730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71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78891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26611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47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7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9218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6953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831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3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13328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12195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615833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439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909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23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09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5637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204020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9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134464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1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Windows User</cp:lastModifiedBy>
  <cp:revision>3</cp:revision>
  <cp:lastPrinted>2022-07-07T04:37:00Z</cp:lastPrinted>
  <dcterms:created xsi:type="dcterms:W3CDTF">2022-07-07T04:37:00Z</dcterms:created>
  <dcterms:modified xsi:type="dcterms:W3CDTF">2022-07-07T05:13:00Z</dcterms:modified>
</cp:coreProperties>
</file>